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5B443E" w14:textId="101254F8" w:rsidR="00627CA6" w:rsidRPr="00D24817" w:rsidRDefault="00483517" w:rsidP="00571D5D">
      <w:pPr>
        <w:spacing w:after="0" w:line="240" w:lineRule="auto"/>
        <w:jc w:val="center"/>
        <w:rPr>
          <w:b/>
          <w:sz w:val="28"/>
          <w:lang w:val="fr-SN"/>
        </w:rPr>
      </w:pPr>
      <w:r>
        <w:rPr>
          <w:b/>
          <w:sz w:val="28"/>
          <w:lang w:val="fr-SN"/>
        </w:rPr>
        <w:t>Dissémination</w:t>
      </w:r>
      <w:r w:rsidR="003A5CB1" w:rsidRPr="00D24817">
        <w:rPr>
          <w:b/>
          <w:sz w:val="28"/>
          <w:lang w:val="fr-SN"/>
        </w:rPr>
        <w:t xml:space="preserve"> </w:t>
      </w:r>
      <w:r w:rsidR="00F1175A" w:rsidRPr="00D24817">
        <w:rPr>
          <w:b/>
          <w:sz w:val="28"/>
          <w:lang w:val="fr-SN"/>
        </w:rPr>
        <w:t>de</w:t>
      </w:r>
      <w:r w:rsidR="000466A0" w:rsidRPr="00D24817">
        <w:rPr>
          <w:b/>
          <w:sz w:val="28"/>
          <w:lang w:val="fr-SN"/>
        </w:rPr>
        <w:t xml:space="preserve"> </w:t>
      </w:r>
      <w:r w:rsidR="00815524">
        <w:rPr>
          <w:b/>
          <w:sz w:val="28"/>
          <w:lang w:val="fr-SN"/>
        </w:rPr>
        <w:t xml:space="preserve">la Cinquième Enquête Démographique et de Santé </w:t>
      </w:r>
      <w:r w:rsidR="00B42780">
        <w:rPr>
          <w:b/>
          <w:sz w:val="28"/>
          <w:lang w:val="fr-SN"/>
        </w:rPr>
        <w:br/>
      </w:r>
      <w:r w:rsidR="00D24817" w:rsidRPr="00D24817">
        <w:rPr>
          <w:b/>
          <w:sz w:val="28"/>
          <w:lang w:val="fr-SN"/>
        </w:rPr>
        <w:t>(E</w:t>
      </w:r>
      <w:r w:rsidR="00B42780">
        <w:rPr>
          <w:b/>
          <w:sz w:val="28"/>
          <w:lang w:val="fr-SN"/>
        </w:rPr>
        <w:t>DSB-</w:t>
      </w:r>
      <w:r w:rsidR="00D24817" w:rsidRPr="00D24817">
        <w:rPr>
          <w:b/>
          <w:sz w:val="28"/>
          <w:lang w:val="fr-SN"/>
        </w:rPr>
        <w:t xml:space="preserve">V) </w:t>
      </w:r>
      <w:r w:rsidR="006622E0" w:rsidRPr="00D24817">
        <w:rPr>
          <w:b/>
          <w:sz w:val="28"/>
          <w:lang w:val="fr-SN"/>
        </w:rPr>
        <w:t>201</w:t>
      </w:r>
      <w:r w:rsidR="00B42780">
        <w:rPr>
          <w:b/>
          <w:sz w:val="28"/>
          <w:lang w:val="fr-SN"/>
        </w:rPr>
        <w:t>7</w:t>
      </w:r>
      <w:r w:rsidR="00866CC5">
        <w:rPr>
          <w:b/>
          <w:sz w:val="28"/>
          <w:lang w:val="fr-SN"/>
        </w:rPr>
        <w:t>-201</w:t>
      </w:r>
      <w:r w:rsidR="00B42780">
        <w:rPr>
          <w:b/>
          <w:sz w:val="28"/>
          <w:lang w:val="fr-SN"/>
        </w:rPr>
        <w:t>8</w:t>
      </w:r>
      <w:r w:rsidR="006622E0" w:rsidRPr="00D24817">
        <w:rPr>
          <w:b/>
          <w:sz w:val="28"/>
          <w:lang w:val="fr-SN"/>
        </w:rPr>
        <w:t xml:space="preserve"> en</w:t>
      </w:r>
      <w:r w:rsidR="00627CA6" w:rsidRPr="00D24817">
        <w:rPr>
          <w:b/>
          <w:sz w:val="28"/>
          <w:lang w:val="fr-SN"/>
        </w:rPr>
        <w:t xml:space="preserve"> </w:t>
      </w:r>
      <w:r w:rsidR="006E3C29">
        <w:rPr>
          <w:b/>
          <w:sz w:val="28"/>
          <w:lang w:val="fr-SN"/>
        </w:rPr>
        <w:t>DEPARTEMENT</w:t>
      </w:r>
    </w:p>
    <w:p w14:paraId="3755DDE8" w14:textId="06C2B140" w:rsidR="003A5CB1" w:rsidRPr="00D24817" w:rsidRDefault="00BC7A4A" w:rsidP="00571D5D">
      <w:pPr>
        <w:spacing w:after="0" w:line="240" w:lineRule="auto"/>
        <w:jc w:val="center"/>
        <w:rPr>
          <w:b/>
          <w:sz w:val="28"/>
          <w:lang w:val="fr-SN"/>
        </w:rPr>
      </w:pPr>
      <w:r>
        <w:rPr>
          <w:b/>
          <w:sz w:val="28"/>
          <w:lang w:val="fr-SN"/>
        </w:rPr>
        <w:t>DATE</w:t>
      </w:r>
      <w:r w:rsidR="00186E95">
        <w:rPr>
          <w:b/>
          <w:sz w:val="28"/>
          <w:lang w:val="fr-SN"/>
        </w:rPr>
        <w:t>S</w:t>
      </w:r>
    </w:p>
    <w:p w14:paraId="742EEFE2" w14:textId="5C5C0F6C" w:rsidR="003A5CB1" w:rsidRPr="00D24817" w:rsidRDefault="00BC7A4A" w:rsidP="00571D5D">
      <w:pPr>
        <w:spacing w:after="0" w:line="240" w:lineRule="auto"/>
        <w:jc w:val="center"/>
        <w:rPr>
          <w:b/>
          <w:sz w:val="28"/>
          <w:lang w:val="fr-SN"/>
        </w:rPr>
      </w:pPr>
      <w:r>
        <w:rPr>
          <w:b/>
          <w:sz w:val="28"/>
          <w:lang w:val="fr-SN"/>
        </w:rPr>
        <w:t>LIEU</w:t>
      </w:r>
      <w:r w:rsidR="00186E95">
        <w:rPr>
          <w:b/>
          <w:sz w:val="28"/>
          <w:lang w:val="fr-SN"/>
        </w:rPr>
        <w:t xml:space="preserve">, </w:t>
      </w:r>
      <w:r w:rsidR="002535A7">
        <w:rPr>
          <w:b/>
          <w:sz w:val="28"/>
          <w:lang w:val="fr-SN"/>
        </w:rPr>
        <w:t>DEPARTEMENT</w:t>
      </w:r>
      <w:r w:rsidR="00483517">
        <w:rPr>
          <w:b/>
          <w:sz w:val="28"/>
          <w:lang w:val="fr-SN"/>
        </w:rPr>
        <w:t>,</w:t>
      </w:r>
      <w:r w:rsidR="002535A7">
        <w:rPr>
          <w:b/>
          <w:sz w:val="28"/>
          <w:lang w:val="fr-SN"/>
        </w:rPr>
        <w:t xml:space="preserve"> </w:t>
      </w:r>
      <w:r w:rsidR="00186E95">
        <w:rPr>
          <w:b/>
          <w:sz w:val="28"/>
          <w:lang w:val="fr-SN"/>
        </w:rPr>
        <w:t>Bénin</w:t>
      </w:r>
    </w:p>
    <w:p w14:paraId="47B5B2CD" w14:textId="77777777" w:rsidR="00571D5D" w:rsidRPr="00627CA6" w:rsidRDefault="00571D5D" w:rsidP="00571D5D">
      <w:pPr>
        <w:spacing w:after="0" w:line="240" w:lineRule="auto"/>
        <w:jc w:val="center"/>
        <w:rPr>
          <w:lang w:val="fr-S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4410"/>
        <w:gridCol w:w="3505"/>
      </w:tblGrid>
      <w:tr w:rsidR="003A5CB1" w:rsidRPr="00627CA6" w14:paraId="782BFEEE" w14:textId="77777777" w:rsidTr="0040406C">
        <w:tc>
          <w:tcPr>
            <w:tcW w:w="1435" w:type="dxa"/>
            <w:shd w:val="clear" w:color="auto" w:fill="BFBFBF"/>
          </w:tcPr>
          <w:p w14:paraId="2AC55012" w14:textId="77777777" w:rsidR="003A5CB1" w:rsidRPr="00627CA6" w:rsidRDefault="009F36E0" w:rsidP="00E9602D">
            <w:pPr>
              <w:spacing w:after="0" w:line="240" w:lineRule="auto"/>
              <w:jc w:val="center"/>
              <w:rPr>
                <w:b/>
                <w:lang w:val="fr-SN"/>
              </w:rPr>
            </w:pPr>
            <w:r>
              <w:rPr>
                <w:b/>
                <w:lang w:val="fr-SN"/>
              </w:rPr>
              <w:t>H</w:t>
            </w:r>
            <w:r w:rsidR="00786201">
              <w:rPr>
                <w:b/>
                <w:lang w:val="fr-SN"/>
              </w:rPr>
              <w:t>eure</w:t>
            </w:r>
          </w:p>
        </w:tc>
        <w:tc>
          <w:tcPr>
            <w:tcW w:w="4410" w:type="dxa"/>
            <w:shd w:val="clear" w:color="auto" w:fill="BFBFBF"/>
          </w:tcPr>
          <w:p w14:paraId="6E9D94F5" w14:textId="77777777" w:rsidR="003A5CB1" w:rsidRPr="00627CA6" w:rsidRDefault="00786201" w:rsidP="00E9602D">
            <w:pPr>
              <w:spacing w:after="0" w:line="240" w:lineRule="auto"/>
              <w:jc w:val="center"/>
              <w:rPr>
                <w:b/>
                <w:lang w:val="fr-SN"/>
              </w:rPr>
            </w:pPr>
            <w:r>
              <w:rPr>
                <w:b/>
                <w:lang w:val="fr-SN"/>
              </w:rPr>
              <w:t>Activité</w:t>
            </w:r>
          </w:p>
        </w:tc>
        <w:tc>
          <w:tcPr>
            <w:tcW w:w="3505" w:type="dxa"/>
            <w:shd w:val="clear" w:color="auto" w:fill="BFBFBF"/>
          </w:tcPr>
          <w:p w14:paraId="2E6873B7" w14:textId="77777777" w:rsidR="003A5CB1" w:rsidRPr="00627CA6" w:rsidRDefault="000466A0" w:rsidP="00E9602D">
            <w:pPr>
              <w:spacing w:after="0" w:line="240" w:lineRule="auto"/>
              <w:jc w:val="center"/>
              <w:rPr>
                <w:b/>
                <w:lang w:val="fr-SN"/>
              </w:rPr>
            </w:pPr>
            <w:r>
              <w:rPr>
                <w:b/>
                <w:lang w:val="fr-SN"/>
              </w:rPr>
              <w:t>Intervenant</w:t>
            </w:r>
          </w:p>
        </w:tc>
      </w:tr>
      <w:tr w:rsidR="003A5CB1" w:rsidRPr="00815524" w14:paraId="5CD27993" w14:textId="77777777" w:rsidTr="0040406C">
        <w:tc>
          <w:tcPr>
            <w:tcW w:w="1435" w:type="dxa"/>
          </w:tcPr>
          <w:p w14:paraId="4ADFED4B" w14:textId="02EB48D1" w:rsidR="003A5CB1" w:rsidRPr="00A86109" w:rsidRDefault="002535A7" w:rsidP="002535A7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8</w:t>
            </w:r>
            <w:r w:rsidR="00786201" w:rsidRPr="00A86109">
              <w:rPr>
                <w:lang w:val="fr-FR"/>
              </w:rPr>
              <w:t>h</w:t>
            </w:r>
            <w:r w:rsidR="009A62DD">
              <w:rPr>
                <w:lang w:val="fr-FR"/>
              </w:rPr>
              <w:t>0</w:t>
            </w:r>
            <w:r w:rsidR="00E22CB9">
              <w:rPr>
                <w:lang w:val="fr-FR"/>
              </w:rPr>
              <w:t>0</w:t>
            </w:r>
            <w:r w:rsidR="00D80C3E" w:rsidRPr="00A86109">
              <w:rPr>
                <w:lang w:val="fr-FR"/>
              </w:rPr>
              <w:t>-</w:t>
            </w:r>
            <w:r>
              <w:rPr>
                <w:lang w:val="fr-FR"/>
              </w:rPr>
              <w:t>8</w:t>
            </w:r>
            <w:r w:rsidR="00786201" w:rsidRPr="00A86109">
              <w:rPr>
                <w:lang w:val="fr-FR"/>
              </w:rPr>
              <w:t>h</w:t>
            </w:r>
            <w:r w:rsidR="009A62DD">
              <w:rPr>
                <w:lang w:val="fr-FR"/>
              </w:rPr>
              <w:t>3</w:t>
            </w:r>
            <w:r w:rsidR="00ED53B2">
              <w:rPr>
                <w:lang w:val="fr-FR"/>
              </w:rPr>
              <w:t>0</w:t>
            </w:r>
          </w:p>
        </w:tc>
        <w:tc>
          <w:tcPr>
            <w:tcW w:w="4410" w:type="dxa"/>
          </w:tcPr>
          <w:p w14:paraId="0B9F2167" w14:textId="77777777" w:rsidR="003A5CB1" w:rsidRPr="00A86109" w:rsidRDefault="00786201" w:rsidP="00E9602D">
            <w:pPr>
              <w:spacing w:after="0" w:line="240" w:lineRule="auto"/>
              <w:jc w:val="center"/>
              <w:rPr>
                <w:lang w:val="fr-FR"/>
              </w:rPr>
            </w:pPr>
            <w:r w:rsidRPr="00A86109">
              <w:rPr>
                <w:lang w:val="fr-FR"/>
              </w:rPr>
              <w:t>Arrivé</w:t>
            </w:r>
            <w:r w:rsidR="000466A0">
              <w:rPr>
                <w:lang w:val="fr-FR"/>
              </w:rPr>
              <w:t>e</w:t>
            </w:r>
            <w:r w:rsidRPr="00A86109">
              <w:rPr>
                <w:lang w:val="fr-FR"/>
              </w:rPr>
              <w:t xml:space="preserve"> et enregistrement</w:t>
            </w:r>
          </w:p>
        </w:tc>
        <w:tc>
          <w:tcPr>
            <w:tcW w:w="3505" w:type="dxa"/>
          </w:tcPr>
          <w:p w14:paraId="72D12702" w14:textId="531F4C3A" w:rsidR="003A5CB1" w:rsidRPr="00A86109" w:rsidRDefault="00B42780" w:rsidP="00163A66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INSAE</w:t>
            </w:r>
          </w:p>
        </w:tc>
      </w:tr>
      <w:tr w:rsidR="003A5CB1" w:rsidRPr="0040406C" w14:paraId="71B47588" w14:textId="77777777" w:rsidTr="0040406C">
        <w:tc>
          <w:tcPr>
            <w:tcW w:w="1435" w:type="dxa"/>
          </w:tcPr>
          <w:p w14:paraId="0D765BA8" w14:textId="6120BC37" w:rsidR="003A5CB1" w:rsidRPr="00A86109" w:rsidRDefault="002535A7" w:rsidP="002535A7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8</w:t>
            </w:r>
            <w:r w:rsidR="00786201" w:rsidRPr="00A86109">
              <w:rPr>
                <w:lang w:val="fr-FR"/>
              </w:rPr>
              <w:t>h</w:t>
            </w:r>
            <w:r w:rsidR="000F37BC">
              <w:rPr>
                <w:lang w:val="fr-FR"/>
              </w:rPr>
              <w:t>3</w:t>
            </w:r>
            <w:r w:rsidR="00BC7A4A">
              <w:rPr>
                <w:lang w:val="fr-FR"/>
              </w:rPr>
              <w:t>0</w:t>
            </w:r>
            <w:r w:rsidR="003A5CB1" w:rsidRPr="00A86109">
              <w:rPr>
                <w:lang w:val="fr-FR"/>
              </w:rPr>
              <w:t>-</w:t>
            </w:r>
            <w:r>
              <w:rPr>
                <w:lang w:val="fr-FR"/>
              </w:rPr>
              <w:t>8</w:t>
            </w:r>
            <w:r w:rsidR="00786201" w:rsidRPr="00A86109">
              <w:rPr>
                <w:lang w:val="fr-FR"/>
              </w:rPr>
              <w:t>h</w:t>
            </w:r>
            <w:r w:rsidR="0040406C">
              <w:rPr>
                <w:lang w:val="fr-FR"/>
              </w:rPr>
              <w:t>35</w:t>
            </w:r>
          </w:p>
        </w:tc>
        <w:tc>
          <w:tcPr>
            <w:tcW w:w="4410" w:type="dxa"/>
          </w:tcPr>
          <w:p w14:paraId="10A6E4DF" w14:textId="7F8AF6A1" w:rsidR="003A5CB1" w:rsidRPr="00A86109" w:rsidRDefault="0040406C" w:rsidP="0040406C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 xml:space="preserve">Mot de </w:t>
            </w:r>
            <w:r w:rsidR="00BC7A4A">
              <w:rPr>
                <w:lang w:val="fr-FR"/>
              </w:rPr>
              <w:t>Bienvenue</w:t>
            </w:r>
          </w:p>
        </w:tc>
        <w:tc>
          <w:tcPr>
            <w:tcW w:w="3505" w:type="dxa"/>
          </w:tcPr>
          <w:p w14:paraId="17068F4F" w14:textId="3A26DA21" w:rsidR="00163A66" w:rsidRPr="00A86109" w:rsidRDefault="0040406C" w:rsidP="0040406C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Directeur Départemental du Ministère du Plan</w:t>
            </w:r>
          </w:p>
        </w:tc>
      </w:tr>
      <w:tr w:rsidR="0040406C" w:rsidRPr="0040406C" w14:paraId="047B61B8" w14:textId="77777777" w:rsidTr="0040406C">
        <w:tc>
          <w:tcPr>
            <w:tcW w:w="1435" w:type="dxa"/>
          </w:tcPr>
          <w:p w14:paraId="32A4793A" w14:textId="44C30D5B" w:rsidR="0040406C" w:rsidRDefault="002535A7" w:rsidP="002535A7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8</w:t>
            </w:r>
            <w:r w:rsidR="0040406C">
              <w:rPr>
                <w:lang w:val="fr-FR"/>
              </w:rPr>
              <w:t>h35-</w:t>
            </w:r>
            <w:r>
              <w:rPr>
                <w:lang w:val="fr-FR"/>
              </w:rPr>
              <w:t>8</w:t>
            </w:r>
            <w:r w:rsidR="0040406C">
              <w:rPr>
                <w:lang w:val="fr-FR"/>
              </w:rPr>
              <w:t>h45</w:t>
            </w:r>
          </w:p>
        </w:tc>
        <w:tc>
          <w:tcPr>
            <w:tcW w:w="4410" w:type="dxa"/>
          </w:tcPr>
          <w:p w14:paraId="6ACB7EB5" w14:textId="433FB1DC" w:rsidR="0040406C" w:rsidRDefault="0040406C" w:rsidP="00B42780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 xml:space="preserve">Ouverture </w:t>
            </w:r>
          </w:p>
        </w:tc>
        <w:tc>
          <w:tcPr>
            <w:tcW w:w="3505" w:type="dxa"/>
          </w:tcPr>
          <w:p w14:paraId="1BC8E163" w14:textId="408C0B30" w:rsidR="0040406C" w:rsidRDefault="0040406C" w:rsidP="00C31F3A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Préfet du département</w:t>
            </w:r>
          </w:p>
        </w:tc>
      </w:tr>
      <w:tr w:rsidR="0040406C" w:rsidRPr="0040406C" w14:paraId="4943578C" w14:textId="77777777" w:rsidTr="0040406C">
        <w:tc>
          <w:tcPr>
            <w:tcW w:w="1435" w:type="dxa"/>
          </w:tcPr>
          <w:p w14:paraId="60EDC14C" w14:textId="36D62D3A" w:rsidR="0040406C" w:rsidRDefault="002535A7" w:rsidP="002535A7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8</w:t>
            </w:r>
            <w:r w:rsidR="0040406C">
              <w:rPr>
                <w:lang w:val="fr-FR"/>
              </w:rPr>
              <w:t>h45-</w:t>
            </w:r>
            <w:r>
              <w:rPr>
                <w:lang w:val="fr-FR"/>
              </w:rPr>
              <w:t>8</w:t>
            </w:r>
            <w:r w:rsidR="0040406C">
              <w:rPr>
                <w:lang w:val="fr-FR"/>
              </w:rPr>
              <w:t>h</w:t>
            </w:r>
            <w:r>
              <w:rPr>
                <w:lang w:val="fr-FR"/>
              </w:rPr>
              <w:t>5</w:t>
            </w:r>
            <w:r w:rsidR="0040406C">
              <w:rPr>
                <w:lang w:val="fr-FR"/>
              </w:rPr>
              <w:t>0</w:t>
            </w:r>
          </w:p>
        </w:tc>
        <w:tc>
          <w:tcPr>
            <w:tcW w:w="4410" w:type="dxa"/>
          </w:tcPr>
          <w:p w14:paraId="1C1D65D7" w14:textId="4521412A" w:rsidR="0040406C" w:rsidRDefault="0040406C" w:rsidP="0040406C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Présentation de l’agenda et des objectifs de la dissémination départementale</w:t>
            </w:r>
          </w:p>
        </w:tc>
        <w:tc>
          <w:tcPr>
            <w:tcW w:w="3505" w:type="dxa"/>
          </w:tcPr>
          <w:p w14:paraId="2ED8ABCB" w14:textId="7B702651" w:rsidR="0040406C" w:rsidRDefault="0040406C" w:rsidP="00C31F3A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INSAE</w:t>
            </w:r>
          </w:p>
        </w:tc>
      </w:tr>
      <w:tr w:rsidR="001F02F3" w:rsidRPr="00BC7A4A" w14:paraId="6315CBCC" w14:textId="77777777" w:rsidTr="0040406C">
        <w:tc>
          <w:tcPr>
            <w:tcW w:w="1435" w:type="dxa"/>
          </w:tcPr>
          <w:p w14:paraId="330DC636" w14:textId="32916A2C" w:rsidR="001F02F3" w:rsidRDefault="002535A7" w:rsidP="002535A7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8</w:t>
            </w:r>
            <w:r w:rsidR="00E22CB9" w:rsidRPr="00A86109">
              <w:rPr>
                <w:lang w:val="fr-FR"/>
              </w:rPr>
              <w:t>h</w:t>
            </w:r>
            <w:r>
              <w:rPr>
                <w:lang w:val="fr-FR"/>
              </w:rPr>
              <w:t>5</w:t>
            </w:r>
            <w:r w:rsidR="00BC7A4A">
              <w:rPr>
                <w:lang w:val="fr-FR"/>
              </w:rPr>
              <w:t>0</w:t>
            </w:r>
            <w:r w:rsidR="00E22CB9" w:rsidRPr="00A86109">
              <w:rPr>
                <w:lang w:val="fr-FR"/>
              </w:rPr>
              <w:t>-</w:t>
            </w:r>
            <w:r>
              <w:rPr>
                <w:lang w:val="fr-FR"/>
              </w:rPr>
              <w:t>9</w:t>
            </w:r>
            <w:r w:rsidR="00E22CB9" w:rsidRPr="00A86109">
              <w:rPr>
                <w:lang w:val="fr-FR"/>
              </w:rPr>
              <w:t>h</w:t>
            </w:r>
            <w:r>
              <w:rPr>
                <w:lang w:val="fr-FR"/>
              </w:rPr>
              <w:t>5</w:t>
            </w:r>
            <w:r w:rsidR="00BC7A4A">
              <w:rPr>
                <w:lang w:val="fr-FR"/>
              </w:rPr>
              <w:t>0</w:t>
            </w:r>
          </w:p>
        </w:tc>
        <w:tc>
          <w:tcPr>
            <w:tcW w:w="4410" w:type="dxa"/>
          </w:tcPr>
          <w:p w14:paraId="3279DD5C" w14:textId="1F1F60AE" w:rsidR="001F02F3" w:rsidRDefault="00BC7A4A" w:rsidP="00B42780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 xml:space="preserve">Présentation des résultats départementaux de </w:t>
            </w:r>
            <w:r w:rsidR="00B42780">
              <w:rPr>
                <w:lang w:val="fr-FR"/>
              </w:rPr>
              <w:t>l’EDSB</w:t>
            </w:r>
            <w:r>
              <w:rPr>
                <w:lang w:val="fr-FR"/>
              </w:rPr>
              <w:t>-V et Séance question - réponse</w:t>
            </w:r>
          </w:p>
        </w:tc>
        <w:tc>
          <w:tcPr>
            <w:tcW w:w="3505" w:type="dxa"/>
          </w:tcPr>
          <w:p w14:paraId="082DE0CD" w14:textId="083AB762" w:rsidR="001F02F3" w:rsidRDefault="00B42780" w:rsidP="00C31F3A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INSAE</w:t>
            </w:r>
          </w:p>
        </w:tc>
      </w:tr>
      <w:tr w:rsidR="00CA5EDD" w:rsidRPr="00BC7A4A" w14:paraId="469644A7" w14:textId="77777777" w:rsidTr="0040406C">
        <w:tc>
          <w:tcPr>
            <w:tcW w:w="1435" w:type="dxa"/>
          </w:tcPr>
          <w:p w14:paraId="5BADB328" w14:textId="1FFC3BCA" w:rsidR="00CA5EDD" w:rsidRPr="00227A25" w:rsidRDefault="0071710F" w:rsidP="0071710F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9</w:t>
            </w:r>
            <w:r w:rsidR="009071E4" w:rsidRPr="00227A25">
              <w:rPr>
                <w:lang w:val="fr-FR"/>
              </w:rPr>
              <w:t>h</w:t>
            </w:r>
            <w:r>
              <w:rPr>
                <w:lang w:val="fr-FR"/>
              </w:rPr>
              <w:t>50</w:t>
            </w:r>
            <w:r w:rsidR="001C66E2" w:rsidRPr="00227A25">
              <w:rPr>
                <w:lang w:val="fr-FR"/>
              </w:rPr>
              <w:t>-1</w:t>
            </w:r>
            <w:r w:rsidR="002535A7">
              <w:rPr>
                <w:lang w:val="fr-FR"/>
              </w:rPr>
              <w:t>0</w:t>
            </w:r>
            <w:r w:rsidR="009071E4" w:rsidRPr="00227A25">
              <w:rPr>
                <w:lang w:val="fr-FR"/>
              </w:rPr>
              <w:t>h</w:t>
            </w:r>
            <w:r>
              <w:rPr>
                <w:lang w:val="fr-FR"/>
              </w:rPr>
              <w:t>20</w:t>
            </w:r>
          </w:p>
        </w:tc>
        <w:tc>
          <w:tcPr>
            <w:tcW w:w="4410" w:type="dxa"/>
          </w:tcPr>
          <w:p w14:paraId="31BEE2AB" w14:textId="2500CC97" w:rsidR="00CA5EDD" w:rsidRPr="009D33A7" w:rsidRDefault="009D33A7" w:rsidP="00B42780">
            <w:pPr>
              <w:spacing w:after="0" w:line="240" w:lineRule="auto"/>
              <w:jc w:val="center"/>
              <w:rPr>
                <w:i/>
                <w:lang w:val="fr-FR"/>
              </w:rPr>
            </w:pPr>
            <w:r>
              <w:rPr>
                <w:lang w:val="fr-FR"/>
              </w:rPr>
              <w:t xml:space="preserve">Activité </w:t>
            </w:r>
            <w:r>
              <w:rPr>
                <w:i/>
                <w:lang w:val="fr-FR"/>
              </w:rPr>
              <w:t xml:space="preserve">Lire et comprendre les tableaux de </w:t>
            </w:r>
            <w:r w:rsidR="00B42780">
              <w:rPr>
                <w:i/>
                <w:lang w:val="fr-FR"/>
              </w:rPr>
              <w:t>l’EDSB-V</w:t>
            </w:r>
            <w:r>
              <w:rPr>
                <w:i/>
                <w:lang w:val="fr-FR"/>
              </w:rPr>
              <w:t xml:space="preserve"> </w:t>
            </w:r>
          </w:p>
        </w:tc>
        <w:tc>
          <w:tcPr>
            <w:tcW w:w="3505" w:type="dxa"/>
          </w:tcPr>
          <w:p w14:paraId="030A8B7F" w14:textId="0E63D5E4" w:rsidR="00CA5EDD" w:rsidRPr="00227A25" w:rsidRDefault="00B42780" w:rsidP="00EF21F6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INSAE</w:t>
            </w:r>
          </w:p>
        </w:tc>
      </w:tr>
      <w:tr w:rsidR="009A62DD" w:rsidRPr="00C27A5A" w14:paraId="30835BC4" w14:textId="77777777" w:rsidTr="0040406C">
        <w:tc>
          <w:tcPr>
            <w:tcW w:w="1435" w:type="dxa"/>
          </w:tcPr>
          <w:p w14:paraId="149B4537" w14:textId="7F62FE75" w:rsidR="009A62DD" w:rsidRPr="00227A25" w:rsidRDefault="009A62DD" w:rsidP="0071710F">
            <w:pPr>
              <w:spacing w:after="0" w:line="240" w:lineRule="auto"/>
              <w:jc w:val="center"/>
              <w:rPr>
                <w:lang w:val="fr-FR"/>
              </w:rPr>
            </w:pPr>
            <w:r w:rsidRPr="00227A25">
              <w:rPr>
                <w:lang w:val="fr-FR"/>
              </w:rPr>
              <w:t>1</w:t>
            </w:r>
            <w:r w:rsidR="002535A7">
              <w:rPr>
                <w:lang w:val="fr-FR"/>
              </w:rPr>
              <w:t>0</w:t>
            </w:r>
            <w:r w:rsidRPr="00227A25">
              <w:rPr>
                <w:lang w:val="fr-FR"/>
              </w:rPr>
              <w:t>h</w:t>
            </w:r>
            <w:r w:rsidR="0071710F">
              <w:rPr>
                <w:lang w:val="fr-FR"/>
              </w:rPr>
              <w:t>20</w:t>
            </w:r>
            <w:r w:rsidRPr="00227A25">
              <w:rPr>
                <w:lang w:val="fr-FR"/>
              </w:rPr>
              <w:t>-</w:t>
            </w:r>
            <w:r>
              <w:rPr>
                <w:lang w:val="fr-FR"/>
              </w:rPr>
              <w:t>1</w:t>
            </w:r>
            <w:r w:rsidR="0071710F">
              <w:rPr>
                <w:lang w:val="fr-FR"/>
              </w:rPr>
              <w:t>1</w:t>
            </w:r>
            <w:r w:rsidRPr="00227A25">
              <w:rPr>
                <w:lang w:val="fr-FR"/>
              </w:rPr>
              <w:t>h</w:t>
            </w:r>
            <w:r w:rsidR="0071710F">
              <w:rPr>
                <w:lang w:val="fr-FR"/>
              </w:rPr>
              <w:t>20</w:t>
            </w:r>
          </w:p>
        </w:tc>
        <w:tc>
          <w:tcPr>
            <w:tcW w:w="4410" w:type="dxa"/>
          </w:tcPr>
          <w:p w14:paraId="23BAFA37" w14:textId="2B5D9E2B" w:rsidR="009A62DD" w:rsidRPr="00227A25" w:rsidRDefault="00B42780" w:rsidP="00B42780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 xml:space="preserve">Travail en groupe </w:t>
            </w:r>
            <w:r>
              <w:rPr>
                <w:i/>
                <w:lang w:val="fr-FR"/>
              </w:rPr>
              <w:t>Feuillet : Intégration des données de l’EDSB-V dans la prise de décisions</w:t>
            </w:r>
          </w:p>
        </w:tc>
        <w:tc>
          <w:tcPr>
            <w:tcW w:w="3505" w:type="dxa"/>
          </w:tcPr>
          <w:p w14:paraId="571DE267" w14:textId="5A82D2D8" w:rsidR="009A62DD" w:rsidRDefault="00B42780" w:rsidP="009A62DD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INSAE</w:t>
            </w:r>
          </w:p>
        </w:tc>
      </w:tr>
      <w:tr w:rsidR="00F56EE3" w:rsidRPr="00A86109" w14:paraId="415350EC" w14:textId="77777777" w:rsidTr="0040406C">
        <w:tc>
          <w:tcPr>
            <w:tcW w:w="1435" w:type="dxa"/>
          </w:tcPr>
          <w:p w14:paraId="5A777438" w14:textId="464CD5BE" w:rsidR="00F56EE3" w:rsidRDefault="00F56EE3" w:rsidP="0071710F">
            <w:pPr>
              <w:spacing w:after="0" w:line="240" w:lineRule="auto"/>
              <w:jc w:val="center"/>
              <w:rPr>
                <w:lang w:val="fr-FR"/>
              </w:rPr>
            </w:pPr>
            <w:r w:rsidRPr="00227A25">
              <w:rPr>
                <w:lang w:val="fr-FR"/>
              </w:rPr>
              <w:t>1</w:t>
            </w:r>
            <w:r w:rsidR="0071710F">
              <w:rPr>
                <w:lang w:val="fr-FR"/>
              </w:rPr>
              <w:t>1</w:t>
            </w:r>
            <w:r w:rsidRPr="00227A25">
              <w:rPr>
                <w:lang w:val="fr-FR"/>
              </w:rPr>
              <w:t>h</w:t>
            </w:r>
            <w:r w:rsidR="0071710F">
              <w:rPr>
                <w:lang w:val="fr-FR"/>
              </w:rPr>
              <w:t>20</w:t>
            </w:r>
            <w:r w:rsidRPr="00227A25">
              <w:rPr>
                <w:lang w:val="fr-FR"/>
              </w:rPr>
              <w:t>-</w:t>
            </w:r>
            <w:r>
              <w:rPr>
                <w:lang w:val="fr-FR"/>
              </w:rPr>
              <w:t>1</w:t>
            </w:r>
            <w:r w:rsidR="0071710F">
              <w:rPr>
                <w:lang w:val="fr-FR"/>
              </w:rPr>
              <w:t>1</w:t>
            </w:r>
            <w:r w:rsidRPr="00227A25">
              <w:rPr>
                <w:lang w:val="fr-FR"/>
              </w:rPr>
              <w:t>h</w:t>
            </w:r>
            <w:r w:rsidR="0071710F">
              <w:rPr>
                <w:lang w:val="fr-FR"/>
              </w:rPr>
              <w:t>50</w:t>
            </w:r>
          </w:p>
        </w:tc>
        <w:tc>
          <w:tcPr>
            <w:tcW w:w="4410" w:type="dxa"/>
          </w:tcPr>
          <w:p w14:paraId="33B26D0C" w14:textId="4FFF285A" w:rsidR="00F56EE3" w:rsidRPr="00227A25" w:rsidRDefault="0040406C" w:rsidP="0040406C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Restitution</w:t>
            </w:r>
            <w:r w:rsidR="005A78E8">
              <w:rPr>
                <w:lang w:val="fr-FR"/>
              </w:rPr>
              <w:t xml:space="preserve"> </w:t>
            </w:r>
            <w:r w:rsidR="007F41EC">
              <w:rPr>
                <w:lang w:val="fr-FR"/>
              </w:rPr>
              <w:t xml:space="preserve">des </w:t>
            </w:r>
            <w:r>
              <w:rPr>
                <w:lang w:val="fr-FR"/>
              </w:rPr>
              <w:t>travaux des groupes et débat</w:t>
            </w:r>
          </w:p>
        </w:tc>
        <w:tc>
          <w:tcPr>
            <w:tcW w:w="3505" w:type="dxa"/>
          </w:tcPr>
          <w:p w14:paraId="5F0E43FE" w14:textId="74618C42" w:rsidR="00F56EE3" w:rsidRPr="00227A25" w:rsidRDefault="007F41EC" w:rsidP="00271165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Tout le monde</w:t>
            </w:r>
          </w:p>
        </w:tc>
      </w:tr>
      <w:tr w:rsidR="00E9602D" w:rsidRPr="00BC7A4A" w14:paraId="5530A53B" w14:textId="77777777" w:rsidTr="0040406C">
        <w:tc>
          <w:tcPr>
            <w:tcW w:w="1435" w:type="dxa"/>
          </w:tcPr>
          <w:p w14:paraId="34544BEC" w14:textId="0AA3E4A8" w:rsidR="00E9602D" w:rsidRPr="00227A25" w:rsidRDefault="0071710F" w:rsidP="0071710F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11</w:t>
            </w:r>
            <w:r w:rsidR="00A86109" w:rsidRPr="00227A25">
              <w:rPr>
                <w:lang w:val="fr-FR"/>
              </w:rPr>
              <w:t>h</w:t>
            </w:r>
            <w:r>
              <w:rPr>
                <w:lang w:val="fr-FR"/>
              </w:rPr>
              <w:t>50</w:t>
            </w:r>
            <w:r w:rsidR="00BE2ADE" w:rsidRPr="00227A25">
              <w:rPr>
                <w:lang w:val="fr-FR"/>
              </w:rPr>
              <w:t>-</w:t>
            </w:r>
            <w:r w:rsidR="00E7401A">
              <w:rPr>
                <w:lang w:val="fr-FR"/>
              </w:rPr>
              <w:t>1</w:t>
            </w:r>
            <w:r>
              <w:rPr>
                <w:lang w:val="fr-FR"/>
              </w:rPr>
              <w:t>2</w:t>
            </w:r>
            <w:r w:rsidR="00A86109" w:rsidRPr="00227A25">
              <w:rPr>
                <w:lang w:val="fr-FR"/>
              </w:rPr>
              <w:t>h</w:t>
            </w:r>
            <w:r w:rsidR="00B42780">
              <w:rPr>
                <w:lang w:val="fr-FR"/>
              </w:rPr>
              <w:t>0</w:t>
            </w:r>
            <w:r w:rsidR="005A78E8">
              <w:rPr>
                <w:lang w:val="fr-FR"/>
              </w:rPr>
              <w:t>0</w:t>
            </w:r>
          </w:p>
        </w:tc>
        <w:tc>
          <w:tcPr>
            <w:tcW w:w="4410" w:type="dxa"/>
          </w:tcPr>
          <w:p w14:paraId="20F15C93" w14:textId="12BD673B" w:rsidR="00E9602D" w:rsidRPr="00227A25" w:rsidRDefault="0040406C" w:rsidP="0071710F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R</w:t>
            </w:r>
            <w:r>
              <w:rPr>
                <w:lang w:val="fr-FR"/>
              </w:rPr>
              <w:t>ecommandations</w:t>
            </w:r>
            <w:r w:rsidR="0071710F">
              <w:rPr>
                <w:lang w:val="fr-FR"/>
              </w:rPr>
              <w:t xml:space="preserve">, </w:t>
            </w:r>
            <w:r>
              <w:rPr>
                <w:lang w:val="fr-FR"/>
              </w:rPr>
              <w:t>conclusions</w:t>
            </w:r>
            <w:r w:rsidR="0071710F">
              <w:rPr>
                <w:lang w:val="fr-FR"/>
              </w:rPr>
              <w:t xml:space="preserve"> et c</w:t>
            </w:r>
            <w:bookmarkStart w:id="0" w:name="_GoBack"/>
            <w:bookmarkEnd w:id="0"/>
            <w:r w:rsidR="0071710F">
              <w:rPr>
                <w:lang w:val="fr-FR"/>
              </w:rPr>
              <w:t>lôture</w:t>
            </w:r>
          </w:p>
        </w:tc>
        <w:tc>
          <w:tcPr>
            <w:tcW w:w="3505" w:type="dxa"/>
          </w:tcPr>
          <w:p w14:paraId="667943F3" w14:textId="308FD8ED" w:rsidR="00E9602D" w:rsidRPr="00227A25" w:rsidRDefault="00B42780" w:rsidP="009A62DD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INSAE</w:t>
            </w:r>
            <w:r w:rsidR="0071710F">
              <w:rPr>
                <w:lang w:val="fr-FR"/>
              </w:rPr>
              <w:t>/Préfet</w:t>
            </w:r>
          </w:p>
        </w:tc>
      </w:tr>
      <w:tr w:rsidR="002535A7" w:rsidRPr="00BC7A4A" w14:paraId="4346624A" w14:textId="77777777" w:rsidTr="00CF3721">
        <w:tc>
          <w:tcPr>
            <w:tcW w:w="9350" w:type="dxa"/>
            <w:gridSpan w:val="3"/>
          </w:tcPr>
          <w:p w14:paraId="77E264EA" w14:textId="019AE322" w:rsidR="002535A7" w:rsidRDefault="002535A7" w:rsidP="002535A7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b/>
                <w:lang w:val="fr-FR"/>
              </w:rPr>
              <w:t>1</w:t>
            </w:r>
            <w:r>
              <w:rPr>
                <w:b/>
                <w:lang w:val="fr-FR"/>
              </w:rPr>
              <w:t>2</w:t>
            </w:r>
            <w:r w:rsidRPr="009A62DD">
              <w:rPr>
                <w:b/>
                <w:lang w:val="fr-FR"/>
              </w:rPr>
              <w:t>h</w:t>
            </w:r>
            <w:r>
              <w:rPr>
                <w:b/>
                <w:lang w:val="fr-FR"/>
              </w:rPr>
              <w:t>00</w:t>
            </w:r>
            <w:r w:rsidRPr="009A62DD">
              <w:rPr>
                <w:b/>
                <w:lang w:val="fr-FR"/>
              </w:rPr>
              <w:t xml:space="preserve"> </w:t>
            </w:r>
            <w:r>
              <w:rPr>
                <w:b/>
                <w:lang w:val="fr-FR"/>
              </w:rPr>
              <w:t>Cocktail de fin</w:t>
            </w:r>
          </w:p>
        </w:tc>
      </w:tr>
    </w:tbl>
    <w:p w14:paraId="2796E04D" w14:textId="77777777" w:rsidR="003A5CB1" w:rsidRPr="00A86109" w:rsidRDefault="003A5CB1" w:rsidP="003A5CB1">
      <w:pPr>
        <w:jc w:val="center"/>
        <w:rPr>
          <w:lang w:val="fr-FR"/>
        </w:rPr>
      </w:pPr>
    </w:p>
    <w:sectPr w:rsidR="003A5CB1" w:rsidRPr="00A86109" w:rsidSect="003D071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151CE4" w14:textId="77777777" w:rsidR="002C22AD" w:rsidRDefault="002C22AD" w:rsidP="000466A0">
      <w:pPr>
        <w:spacing w:after="0" w:line="240" w:lineRule="auto"/>
      </w:pPr>
      <w:r>
        <w:separator/>
      </w:r>
    </w:p>
  </w:endnote>
  <w:endnote w:type="continuationSeparator" w:id="0">
    <w:p w14:paraId="7353FED1" w14:textId="77777777" w:rsidR="002C22AD" w:rsidRDefault="002C22AD" w:rsidP="000466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21515E" w14:textId="77777777" w:rsidR="002C22AD" w:rsidRDefault="002C22AD" w:rsidP="000466A0">
      <w:pPr>
        <w:spacing w:after="0" w:line="240" w:lineRule="auto"/>
      </w:pPr>
      <w:r>
        <w:separator/>
      </w:r>
    </w:p>
  </w:footnote>
  <w:footnote w:type="continuationSeparator" w:id="0">
    <w:p w14:paraId="31E81E1A" w14:textId="77777777" w:rsidR="002C22AD" w:rsidRDefault="002C22AD" w:rsidP="000466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704DA" w14:textId="196151F0" w:rsidR="000466A0" w:rsidRDefault="00B42780" w:rsidP="00866CC5">
    <w:pPr>
      <w:pStyle w:val="Header"/>
      <w:spacing w:after="0" w:line="240" w:lineRule="auto"/>
      <w:jc w:val="center"/>
      <w:rPr>
        <w:rFonts w:ascii="Arial" w:hAnsi="Arial" w:cs="Arial"/>
        <w:b/>
        <w:noProof/>
        <w:lang w:val="en-US"/>
      </w:rPr>
    </w:pPr>
    <w:r>
      <w:rPr>
        <w:rFonts w:ascii="Arial" w:hAnsi="Arial"/>
        <w:b/>
        <w:noProof/>
        <w:sz w:val="48"/>
        <w:lang w:val="en-US" w:eastAsia="en-US"/>
      </w:rPr>
      <w:drawing>
        <wp:inline distT="0" distB="0" distL="0" distR="0" wp14:anchorId="45911770" wp14:editId="58EE5D83">
          <wp:extent cx="1181100" cy="1041756"/>
          <wp:effectExtent l="0" t="0" r="0" b="635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Coat_of_arms_of_Beni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6151" cy="10726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320613" w14:textId="50E1FC79" w:rsidR="00866CC5" w:rsidRPr="00866CC5" w:rsidRDefault="00866CC5" w:rsidP="00866CC5">
    <w:pPr>
      <w:pStyle w:val="Header"/>
      <w:spacing w:after="0" w:line="240" w:lineRule="auto"/>
      <w:jc w:val="center"/>
      <w:rPr>
        <w:b/>
        <w:lang w:val="fr-FR"/>
      </w:rPr>
    </w:pPr>
    <w:r w:rsidRPr="00866CC5">
      <w:rPr>
        <w:b/>
        <w:lang w:val="fr-FR"/>
      </w:rPr>
      <w:t xml:space="preserve">RÉPUBLIQUE </w:t>
    </w:r>
    <w:r w:rsidR="00B42780">
      <w:rPr>
        <w:b/>
        <w:lang w:val="fr-FR"/>
      </w:rPr>
      <w:t>DU BÉNIN</w:t>
    </w:r>
    <w:r w:rsidRPr="00866CC5">
      <w:rPr>
        <w:b/>
        <w:lang w:val="fr-FR"/>
      </w:rPr>
      <w:t xml:space="preserve"> </w:t>
    </w:r>
  </w:p>
  <w:p w14:paraId="6BFB6DA2" w14:textId="77777777" w:rsidR="00B42780" w:rsidRPr="00B42780" w:rsidRDefault="00B42780" w:rsidP="00B42780">
    <w:pPr>
      <w:pStyle w:val="Header"/>
      <w:spacing w:after="0" w:line="240" w:lineRule="auto"/>
      <w:jc w:val="center"/>
      <w:rPr>
        <w:b/>
        <w:lang w:val="fr-FR"/>
      </w:rPr>
    </w:pPr>
    <w:r w:rsidRPr="00B42780">
      <w:rPr>
        <w:b/>
        <w:lang w:val="fr-FR"/>
      </w:rPr>
      <w:t>Ministère du Plan et du Développement</w:t>
    </w:r>
  </w:p>
  <w:p w14:paraId="691FC970" w14:textId="27A9CF46" w:rsidR="00486B08" w:rsidRPr="00866CC5" w:rsidRDefault="00B42780" w:rsidP="00B42780">
    <w:pPr>
      <w:pStyle w:val="Header"/>
      <w:spacing w:line="240" w:lineRule="auto"/>
      <w:jc w:val="center"/>
      <w:rPr>
        <w:b/>
        <w:lang w:val="fr-FR"/>
      </w:rPr>
    </w:pPr>
    <w:r w:rsidRPr="00B42780">
      <w:rPr>
        <w:b/>
        <w:lang w:val="fr-FR"/>
      </w:rPr>
      <w:t>Institut National de la Statistique et de l’Analyse Économique (INSAE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s7QwMDS1MLY0MTRS0lEKTi0uzszPAymwqAUAm8Fn9SwAAAA="/>
  </w:docVars>
  <w:rsids>
    <w:rsidRoot w:val="003A5CB1"/>
    <w:rsid w:val="000466A0"/>
    <w:rsid w:val="00057C12"/>
    <w:rsid w:val="00064EB9"/>
    <w:rsid w:val="00094BB1"/>
    <w:rsid w:val="000B140F"/>
    <w:rsid w:val="000C5DCD"/>
    <w:rsid w:val="000D58F2"/>
    <w:rsid w:val="000E0B21"/>
    <w:rsid w:val="000F37BC"/>
    <w:rsid w:val="00163A66"/>
    <w:rsid w:val="00177FCE"/>
    <w:rsid w:val="001846C3"/>
    <w:rsid w:val="00186E95"/>
    <w:rsid w:val="00190EC1"/>
    <w:rsid w:val="00194D66"/>
    <w:rsid w:val="00197DA3"/>
    <w:rsid w:val="001A75AC"/>
    <w:rsid w:val="001C2189"/>
    <w:rsid w:val="001C66E2"/>
    <w:rsid w:val="001F02F3"/>
    <w:rsid w:val="00212929"/>
    <w:rsid w:val="002214B0"/>
    <w:rsid w:val="00222289"/>
    <w:rsid w:val="00227A25"/>
    <w:rsid w:val="002535A7"/>
    <w:rsid w:val="00271165"/>
    <w:rsid w:val="002847C6"/>
    <w:rsid w:val="002C22AD"/>
    <w:rsid w:val="002C45DF"/>
    <w:rsid w:val="002E757A"/>
    <w:rsid w:val="002F04D2"/>
    <w:rsid w:val="00356C9B"/>
    <w:rsid w:val="00356DF4"/>
    <w:rsid w:val="003A5CB1"/>
    <w:rsid w:val="003D0719"/>
    <w:rsid w:val="0040406C"/>
    <w:rsid w:val="004158CC"/>
    <w:rsid w:val="0042187D"/>
    <w:rsid w:val="004254F3"/>
    <w:rsid w:val="00483517"/>
    <w:rsid w:val="00486B08"/>
    <w:rsid w:val="00497DB6"/>
    <w:rsid w:val="004A37BC"/>
    <w:rsid w:val="004B040F"/>
    <w:rsid w:val="004B449A"/>
    <w:rsid w:val="004B55C3"/>
    <w:rsid w:val="004D2D70"/>
    <w:rsid w:val="004E26D6"/>
    <w:rsid w:val="004E531F"/>
    <w:rsid w:val="00511D16"/>
    <w:rsid w:val="00513C90"/>
    <w:rsid w:val="00520FEC"/>
    <w:rsid w:val="0056393C"/>
    <w:rsid w:val="00571D5D"/>
    <w:rsid w:val="00583675"/>
    <w:rsid w:val="005A5151"/>
    <w:rsid w:val="005A7466"/>
    <w:rsid w:val="005A78E8"/>
    <w:rsid w:val="005D4D2F"/>
    <w:rsid w:val="005E11D5"/>
    <w:rsid w:val="006113D9"/>
    <w:rsid w:val="00627CA6"/>
    <w:rsid w:val="006332DC"/>
    <w:rsid w:val="006622E0"/>
    <w:rsid w:val="00672AEA"/>
    <w:rsid w:val="006A7F8A"/>
    <w:rsid w:val="006E3C29"/>
    <w:rsid w:val="006E44A4"/>
    <w:rsid w:val="0071710F"/>
    <w:rsid w:val="007752D8"/>
    <w:rsid w:val="00777439"/>
    <w:rsid w:val="00786201"/>
    <w:rsid w:val="00790FF2"/>
    <w:rsid w:val="007960E8"/>
    <w:rsid w:val="007F0B9B"/>
    <w:rsid w:val="007F41EC"/>
    <w:rsid w:val="007F5C54"/>
    <w:rsid w:val="00815524"/>
    <w:rsid w:val="00817376"/>
    <w:rsid w:val="00852F2A"/>
    <w:rsid w:val="00864C80"/>
    <w:rsid w:val="00866CC5"/>
    <w:rsid w:val="0089168E"/>
    <w:rsid w:val="008A0B81"/>
    <w:rsid w:val="008C7CF9"/>
    <w:rsid w:val="008D02D2"/>
    <w:rsid w:val="009057E7"/>
    <w:rsid w:val="009071E4"/>
    <w:rsid w:val="00916690"/>
    <w:rsid w:val="00917FA4"/>
    <w:rsid w:val="00960ECF"/>
    <w:rsid w:val="00980F71"/>
    <w:rsid w:val="009A0C32"/>
    <w:rsid w:val="009A40F3"/>
    <w:rsid w:val="009A62DD"/>
    <w:rsid w:val="009B4A3B"/>
    <w:rsid w:val="009D1445"/>
    <w:rsid w:val="009D33A7"/>
    <w:rsid w:val="009F36E0"/>
    <w:rsid w:val="00A27391"/>
    <w:rsid w:val="00A50868"/>
    <w:rsid w:val="00A86109"/>
    <w:rsid w:val="00AA47D3"/>
    <w:rsid w:val="00AB166D"/>
    <w:rsid w:val="00AD0FCB"/>
    <w:rsid w:val="00AF6084"/>
    <w:rsid w:val="00B0179E"/>
    <w:rsid w:val="00B11631"/>
    <w:rsid w:val="00B42780"/>
    <w:rsid w:val="00B77D2E"/>
    <w:rsid w:val="00BA0F70"/>
    <w:rsid w:val="00BC7A4A"/>
    <w:rsid w:val="00BE176D"/>
    <w:rsid w:val="00BE2ADE"/>
    <w:rsid w:val="00C1383E"/>
    <w:rsid w:val="00C27A5A"/>
    <w:rsid w:val="00C31F3A"/>
    <w:rsid w:val="00C83280"/>
    <w:rsid w:val="00C93E3D"/>
    <w:rsid w:val="00CA5EDD"/>
    <w:rsid w:val="00CB5B4B"/>
    <w:rsid w:val="00CE50E2"/>
    <w:rsid w:val="00CE6C01"/>
    <w:rsid w:val="00CE6D29"/>
    <w:rsid w:val="00D0452A"/>
    <w:rsid w:val="00D24817"/>
    <w:rsid w:val="00D30150"/>
    <w:rsid w:val="00D5414D"/>
    <w:rsid w:val="00D659BC"/>
    <w:rsid w:val="00D80C3E"/>
    <w:rsid w:val="00D825F6"/>
    <w:rsid w:val="00D958B0"/>
    <w:rsid w:val="00D975F7"/>
    <w:rsid w:val="00E047B2"/>
    <w:rsid w:val="00E131F0"/>
    <w:rsid w:val="00E213B9"/>
    <w:rsid w:val="00E22CB9"/>
    <w:rsid w:val="00E63D61"/>
    <w:rsid w:val="00E7401A"/>
    <w:rsid w:val="00E9602D"/>
    <w:rsid w:val="00ED53B2"/>
    <w:rsid w:val="00EF21F6"/>
    <w:rsid w:val="00EF4161"/>
    <w:rsid w:val="00F1175A"/>
    <w:rsid w:val="00F40DD3"/>
    <w:rsid w:val="00F420B8"/>
    <w:rsid w:val="00F44524"/>
    <w:rsid w:val="00F56EE3"/>
    <w:rsid w:val="00F96F37"/>
    <w:rsid w:val="00FB1699"/>
    <w:rsid w:val="00FB55DF"/>
    <w:rsid w:val="00FD2997"/>
    <w:rsid w:val="00FF4563"/>
    <w:rsid w:val="00FF4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0AEAC3"/>
  <w15:chartTrackingRefBased/>
  <w15:docId w15:val="{525C31D2-806C-40ED-ADF3-CFE1DEF58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719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5C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66A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466A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466A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466A0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63A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A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A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A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A6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A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A66"/>
    <w:rPr>
      <w:rFonts w:ascii="Segoe UI" w:hAnsi="Segoe UI" w:cs="Segoe UI"/>
      <w:sz w:val="18"/>
      <w:szCs w:val="18"/>
    </w:rPr>
  </w:style>
  <w:style w:type="paragraph" w:customStyle="1" w:styleId="TitlePageDate">
    <w:name w:val="Title Page: Date"/>
    <w:basedOn w:val="Normal"/>
    <w:rsid w:val="00B42780"/>
    <w:pPr>
      <w:spacing w:before="1440" w:after="0" w:line="240" w:lineRule="auto"/>
      <w:jc w:val="center"/>
    </w:pPr>
    <w:rPr>
      <w:rFonts w:ascii="Times New Roman" w:eastAsia="Times New Roman" w:hAnsi="Times New Roman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9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F International</Company>
  <LinksUpToDate>false</LinksUpToDate>
  <CharactersWithSpaces>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4394</dc:creator>
  <cp:keywords/>
  <cp:lastModifiedBy>Balian, Sarah</cp:lastModifiedBy>
  <cp:revision>17</cp:revision>
  <dcterms:created xsi:type="dcterms:W3CDTF">2018-07-18T18:28:00Z</dcterms:created>
  <dcterms:modified xsi:type="dcterms:W3CDTF">2019-03-18T15:36:00Z</dcterms:modified>
</cp:coreProperties>
</file>